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j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iji received a score of 63.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ij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ji received a score of</w:t>
      </w:r>
      <w:r>
        <w:t xml:space="preserve"> </w:t>
      </w:r>
      <w:r>
        <w:rPr>
          <w:bCs/>
          <w:b/>
        </w:rPr>
        <w:t xml:space="preserve">6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iji received a score of 7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iji received a score of 37.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iji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ij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ij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ij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ij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ij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ij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ij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ij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ij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iji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ij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iji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Fij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Fij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Fij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Fij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Fij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Fij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Fij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Fij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Fij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Fij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Fij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Fij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Fij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Fij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Fij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Fij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Fij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76,1986,1996,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4, 2008, 2009,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10, 2011,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8:59Z</dcterms:created>
  <dcterms:modified xsi:type="dcterms:W3CDTF">2024-03-19T14: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iji Country Report</vt:lpwstr>
  </property>
</Properties>
</file>